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4D2B76" w14:textId="77777777" w:rsidR="00B7457B" w:rsidRDefault="00B7457B" w:rsidP="008F17D9">
      <w:pPr>
        <w:rPr>
          <w:b/>
        </w:rPr>
      </w:pPr>
    </w:p>
    <w:p w14:paraId="2E89295B" w14:textId="77777777" w:rsidR="00B7457B" w:rsidRDefault="00B7457B" w:rsidP="00B7457B">
      <w:pPr>
        <w:jc w:val="center"/>
        <w:rPr>
          <w:b/>
        </w:rPr>
      </w:pPr>
    </w:p>
    <w:p w14:paraId="5F045994" w14:textId="77777777" w:rsidR="00B7457B" w:rsidRPr="00C94767" w:rsidRDefault="00B7457B" w:rsidP="00B7457B">
      <w:pPr>
        <w:jc w:val="center"/>
        <w:rPr>
          <w:b/>
        </w:rPr>
      </w:pPr>
    </w:p>
    <w:p w14:paraId="44ED7495" w14:textId="77777777" w:rsidR="00B7457B" w:rsidRPr="00C94767" w:rsidRDefault="00B7457B" w:rsidP="00B7457B">
      <w:pPr>
        <w:jc w:val="center"/>
        <w:rPr>
          <w:b/>
        </w:rPr>
      </w:pPr>
    </w:p>
    <w:p w14:paraId="649E4E98" w14:textId="77777777" w:rsidR="00B7457B" w:rsidRPr="00C94767" w:rsidRDefault="00B7457B" w:rsidP="00B7457B">
      <w:pPr>
        <w:jc w:val="center"/>
        <w:rPr>
          <w:b/>
        </w:rPr>
      </w:pPr>
    </w:p>
    <w:p w14:paraId="283A0E96" w14:textId="77777777" w:rsidR="00B7457B" w:rsidRPr="00C94767" w:rsidRDefault="00B7457B" w:rsidP="00B7457B">
      <w:pPr>
        <w:jc w:val="center"/>
        <w:rPr>
          <w:b/>
        </w:rPr>
      </w:pPr>
    </w:p>
    <w:p w14:paraId="564E6383" w14:textId="77777777" w:rsidR="00B7457B" w:rsidRPr="00C94767" w:rsidRDefault="00B7457B" w:rsidP="00B7457B">
      <w:pPr>
        <w:jc w:val="center"/>
        <w:rPr>
          <w:b/>
        </w:rPr>
      </w:pPr>
      <w:r w:rsidRPr="00C94767">
        <w:rPr>
          <w:b/>
        </w:rPr>
        <w:t>MARY C O’BRIEN ACCOMMODATION DISTRICT # 90</w:t>
      </w:r>
    </w:p>
    <w:p w14:paraId="184C7C52" w14:textId="1457AB4A" w:rsidR="00C3323F" w:rsidRPr="00C94767" w:rsidRDefault="00633A13" w:rsidP="00C3323F">
      <w:pPr>
        <w:jc w:val="center"/>
        <w:rPr>
          <w:b/>
        </w:rPr>
      </w:pPr>
      <w:r>
        <w:rPr>
          <w:b/>
        </w:rPr>
        <w:t>SPECIAL</w:t>
      </w:r>
      <w:r w:rsidR="00C84EF0">
        <w:rPr>
          <w:b/>
        </w:rPr>
        <w:t xml:space="preserve"> </w:t>
      </w:r>
      <w:r w:rsidR="00C3323F" w:rsidRPr="00C94767">
        <w:rPr>
          <w:b/>
        </w:rPr>
        <w:t>BOARD MEETING</w:t>
      </w:r>
    </w:p>
    <w:p w14:paraId="494A2690" w14:textId="4C56C059" w:rsidR="00C3323F" w:rsidRDefault="00C91D87" w:rsidP="00C3323F">
      <w:pPr>
        <w:jc w:val="center"/>
        <w:rPr>
          <w:b/>
        </w:rPr>
      </w:pPr>
      <w:r>
        <w:rPr>
          <w:b/>
        </w:rPr>
        <w:t>T</w:t>
      </w:r>
      <w:r w:rsidR="0013681B">
        <w:rPr>
          <w:b/>
        </w:rPr>
        <w:t>HURSDAY</w:t>
      </w:r>
      <w:r w:rsidR="00F06ADA">
        <w:rPr>
          <w:b/>
        </w:rPr>
        <w:t xml:space="preserve">, </w:t>
      </w:r>
      <w:r w:rsidR="00633A13">
        <w:rPr>
          <w:b/>
        </w:rPr>
        <w:t>JANUARY</w:t>
      </w:r>
      <w:r w:rsidR="007170A6">
        <w:rPr>
          <w:b/>
        </w:rPr>
        <w:t xml:space="preserve"> </w:t>
      </w:r>
      <w:r w:rsidR="00633A13">
        <w:rPr>
          <w:b/>
        </w:rPr>
        <w:t>28</w:t>
      </w:r>
      <w:r w:rsidR="00CD2735">
        <w:rPr>
          <w:b/>
        </w:rPr>
        <w:t>, 20</w:t>
      </w:r>
      <w:r w:rsidR="00286B2F">
        <w:rPr>
          <w:b/>
        </w:rPr>
        <w:t>2</w:t>
      </w:r>
      <w:r w:rsidR="00633A13">
        <w:rPr>
          <w:b/>
        </w:rPr>
        <w:t>1</w:t>
      </w:r>
    </w:p>
    <w:p w14:paraId="3514C284" w14:textId="6F6825FE" w:rsidR="002170E7" w:rsidRDefault="00633A13" w:rsidP="0061019D">
      <w:pPr>
        <w:jc w:val="center"/>
        <w:rPr>
          <w:b/>
        </w:rPr>
      </w:pPr>
      <w:r>
        <w:rPr>
          <w:b/>
        </w:rPr>
        <w:t>PINAL COUNTY SCHOOL OFFICE</w:t>
      </w:r>
    </w:p>
    <w:p w14:paraId="78770935" w14:textId="65050625" w:rsidR="00A00D7F" w:rsidRPr="00C94767" w:rsidRDefault="00633A13" w:rsidP="00A00D7F">
      <w:pPr>
        <w:ind w:left="360"/>
        <w:jc w:val="center"/>
        <w:rPr>
          <w:b/>
        </w:rPr>
      </w:pPr>
      <w:r>
        <w:rPr>
          <w:b/>
        </w:rPr>
        <w:t>9</w:t>
      </w:r>
      <w:r w:rsidR="00A00D7F" w:rsidRPr="00C94767">
        <w:rPr>
          <w:b/>
        </w:rPr>
        <w:t>:</w:t>
      </w:r>
      <w:r w:rsidR="00C84EF0">
        <w:rPr>
          <w:b/>
        </w:rPr>
        <w:t>0</w:t>
      </w:r>
      <w:r w:rsidR="00A00D7F" w:rsidRPr="00C94767">
        <w:rPr>
          <w:b/>
        </w:rPr>
        <w:t xml:space="preserve">0 </w:t>
      </w:r>
      <w:r>
        <w:rPr>
          <w:b/>
        </w:rPr>
        <w:t>a</w:t>
      </w:r>
      <w:r w:rsidR="00A00D7F" w:rsidRPr="00C94767">
        <w:rPr>
          <w:b/>
        </w:rPr>
        <w:t>.m.</w:t>
      </w:r>
    </w:p>
    <w:p w14:paraId="09A92C7F" w14:textId="77777777" w:rsidR="00FC7208" w:rsidRDefault="00FC7208" w:rsidP="00D806C9">
      <w:pPr>
        <w:jc w:val="both"/>
        <w:rPr>
          <w:b/>
        </w:rPr>
      </w:pPr>
    </w:p>
    <w:p w14:paraId="2E8B939F" w14:textId="77777777" w:rsidR="00C15D47" w:rsidRDefault="009B03DC" w:rsidP="00C15D47">
      <w:pPr>
        <w:jc w:val="both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3BAB1760" w14:textId="77777777" w:rsidR="00C15D47" w:rsidRDefault="00C15D47" w:rsidP="00C15D47">
      <w:pPr>
        <w:jc w:val="both"/>
        <w:rPr>
          <w:b/>
        </w:rPr>
      </w:pPr>
    </w:p>
    <w:p w14:paraId="4F52CB1D" w14:textId="77777777" w:rsidR="00C15D47" w:rsidRPr="00C84EF0" w:rsidRDefault="00C15D47" w:rsidP="00C84EF0">
      <w:pPr>
        <w:jc w:val="both"/>
        <w:rPr>
          <w:b/>
        </w:rPr>
      </w:pPr>
    </w:p>
    <w:p w14:paraId="3646F113" w14:textId="77777777" w:rsidR="00C15D47" w:rsidRDefault="00C15D47" w:rsidP="00A00D7F">
      <w:pPr>
        <w:pStyle w:val="ListParagraph"/>
        <w:numPr>
          <w:ilvl w:val="0"/>
          <w:numId w:val="37"/>
        </w:numPr>
        <w:jc w:val="both"/>
        <w:rPr>
          <w:b/>
        </w:rPr>
      </w:pPr>
      <w:r>
        <w:rPr>
          <w:b/>
        </w:rPr>
        <w:t>CALL TO ORDER</w:t>
      </w:r>
    </w:p>
    <w:p w14:paraId="5A9B4210" w14:textId="77777777" w:rsidR="00C15D47" w:rsidRDefault="00C15D47" w:rsidP="00C15D47">
      <w:pPr>
        <w:pStyle w:val="ListParagraph"/>
        <w:jc w:val="both"/>
        <w:rPr>
          <w:b/>
        </w:rPr>
      </w:pPr>
    </w:p>
    <w:p w14:paraId="114249B0" w14:textId="77777777" w:rsidR="00B7457B" w:rsidRDefault="00B7457B" w:rsidP="00A00D7F">
      <w:pPr>
        <w:pStyle w:val="ListParagraph"/>
        <w:numPr>
          <w:ilvl w:val="0"/>
          <w:numId w:val="37"/>
        </w:numPr>
        <w:jc w:val="both"/>
        <w:rPr>
          <w:b/>
        </w:rPr>
      </w:pPr>
      <w:r w:rsidRPr="00C94767">
        <w:rPr>
          <w:b/>
        </w:rPr>
        <w:t>PLEDGE OF ALLEGIANCE</w:t>
      </w:r>
    </w:p>
    <w:p w14:paraId="3711B1AA" w14:textId="77777777" w:rsidR="00626464" w:rsidRPr="00C94767" w:rsidRDefault="00626464" w:rsidP="00B7457B">
      <w:pPr>
        <w:jc w:val="both"/>
        <w:rPr>
          <w:b/>
        </w:rPr>
      </w:pPr>
    </w:p>
    <w:p w14:paraId="5BBC9D5F" w14:textId="3C1CD665" w:rsidR="00C84EF0" w:rsidRPr="00633A13" w:rsidRDefault="00B7457B" w:rsidP="00633A13">
      <w:pPr>
        <w:numPr>
          <w:ilvl w:val="0"/>
          <w:numId w:val="37"/>
        </w:numPr>
        <w:jc w:val="both"/>
        <w:rPr>
          <w:b/>
        </w:rPr>
      </w:pPr>
      <w:r w:rsidRPr="00C94767">
        <w:rPr>
          <w:b/>
        </w:rPr>
        <w:t>CALL TO THE PUBLIC</w:t>
      </w:r>
    </w:p>
    <w:p w14:paraId="176B9A01" w14:textId="77777777" w:rsidR="00626464" w:rsidRPr="00C94767" w:rsidRDefault="00626464" w:rsidP="00626464">
      <w:pPr>
        <w:ind w:left="720"/>
        <w:jc w:val="both"/>
        <w:rPr>
          <w:bCs/>
        </w:rPr>
      </w:pPr>
    </w:p>
    <w:p w14:paraId="4FF51BAE" w14:textId="298FC0D9" w:rsidR="00114DED" w:rsidRPr="00DC247D" w:rsidRDefault="00B7457B" w:rsidP="00DF3E19">
      <w:pPr>
        <w:numPr>
          <w:ilvl w:val="0"/>
          <w:numId w:val="37"/>
        </w:numPr>
        <w:jc w:val="both"/>
      </w:pPr>
      <w:r w:rsidRPr="00114DED">
        <w:rPr>
          <w:b/>
        </w:rPr>
        <w:t xml:space="preserve">NEW BUSINESS  </w:t>
      </w:r>
      <w:r w:rsidRPr="00114DED">
        <w:rPr>
          <w:b/>
          <w:color w:val="FF0000"/>
        </w:rPr>
        <w:t>(Action)</w:t>
      </w:r>
    </w:p>
    <w:p w14:paraId="0AE60C18" w14:textId="77777777" w:rsidR="00DC247D" w:rsidRPr="005E327D" w:rsidRDefault="00DC247D" w:rsidP="00DC247D">
      <w:pPr>
        <w:ind w:left="720"/>
        <w:jc w:val="both"/>
      </w:pPr>
    </w:p>
    <w:p w14:paraId="2CFBDCC3" w14:textId="5BA84627" w:rsidR="00633A13" w:rsidRDefault="00633A13" w:rsidP="00912CDF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Approval Requested of Nurse Job Description</w:t>
      </w:r>
    </w:p>
    <w:p w14:paraId="19151DE4" w14:textId="1FB788A0" w:rsidR="00633A13" w:rsidRPr="008F17D9" w:rsidRDefault="00633A13" w:rsidP="00912CDF">
      <w:pPr>
        <w:numPr>
          <w:ilvl w:val="2"/>
          <w:numId w:val="37"/>
        </w:numPr>
        <w:jc w:val="both"/>
        <w:rPr>
          <w:bCs/>
          <w:strike/>
        </w:rPr>
      </w:pPr>
      <w:r w:rsidRPr="008F17D9">
        <w:rPr>
          <w:bCs/>
        </w:rPr>
        <w:t xml:space="preserve">Approval Requested </w:t>
      </w:r>
      <w:r w:rsidR="00DD698A" w:rsidRPr="008F17D9">
        <w:rPr>
          <w:bCs/>
        </w:rPr>
        <w:t>to issue 2021-2022 contracts</w:t>
      </w:r>
      <w:r w:rsidR="008D29DB" w:rsidRPr="008F17D9">
        <w:rPr>
          <w:bCs/>
        </w:rPr>
        <w:t xml:space="preserve"> utilizing the most recent evaluation, in m</w:t>
      </w:r>
      <w:r w:rsidR="00E67547" w:rsidRPr="008F17D9">
        <w:rPr>
          <w:bCs/>
        </w:rPr>
        <w:t>any</w:t>
      </w:r>
      <w:r w:rsidR="008D29DB" w:rsidRPr="008F17D9">
        <w:rPr>
          <w:bCs/>
        </w:rPr>
        <w:t xml:space="preserve"> cases this will be the 2019-2020 school year evaluation.</w:t>
      </w:r>
    </w:p>
    <w:p w14:paraId="2923ED27" w14:textId="1B0BFFBF" w:rsidR="00DD698A" w:rsidRPr="008F17D9" w:rsidRDefault="00DD698A" w:rsidP="00912CDF">
      <w:pPr>
        <w:numPr>
          <w:ilvl w:val="2"/>
          <w:numId w:val="37"/>
        </w:numPr>
        <w:jc w:val="both"/>
        <w:rPr>
          <w:bCs/>
        </w:rPr>
      </w:pPr>
      <w:r w:rsidRPr="008F17D9">
        <w:rPr>
          <w:bCs/>
        </w:rPr>
        <w:t>Approval requested to use quantitative data</w:t>
      </w:r>
      <w:r w:rsidR="008D29DB" w:rsidRPr="008F17D9">
        <w:rPr>
          <w:bCs/>
        </w:rPr>
        <w:t xml:space="preserve"> available from the 2019-2020 school year and when available the 2020-2021 school year </w:t>
      </w:r>
      <w:r w:rsidRPr="008F17D9">
        <w:rPr>
          <w:bCs/>
        </w:rPr>
        <w:t>regarding academic progress of students for teacher evaluation</w:t>
      </w:r>
      <w:r w:rsidR="008D29DB" w:rsidRPr="008F17D9">
        <w:rPr>
          <w:bCs/>
        </w:rPr>
        <w:t>,</w:t>
      </w:r>
    </w:p>
    <w:p w14:paraId="21503BDF" w14:textId="5E74EBBA" w:rsidR="00DD698A" w:rsidRPr="008F17D9" w:rsidRDefault="00DD698A" w:rsidP="00912CDF">
      <w:pPr>
        <w:numPr>
          <w:ilvl w:val="2"/>
          <w:numId w:val="37"/>
        </w:numPr>
        <w:jc w:val="both"/>
        <w:rPr>
          <w:bCs/>
        </w:rPr>
      </w:pPr>
      <w:r w:rsidRPr="008F17D9">
        <w:rPr>
          <w:bCs/>
        </w:rPr>
        <w:t>Approval Requested t</w:t>
      </w:r>
      <w:r w:rsidR="008F17D9" w:rsidRPr="008F17D9">
        <w:rPr>
          <w:bCs/>
        </w:rPr>
        <w:t xml:space="preserve">o </w:t>
      </w:r>
      <w:r w:rsidRPr="008F17D9">
        <w:rPr>
          <w:bCs/>
        </w:rPr>
        <w:t xml:space="preserve">use quantitative data </w:t>
      </w:r>
      <w:r w:rsidR="008D29DB" w:rsidRPr="008F17D9">
        <w:rPr>
          <w:bCs/>
        </w:rPr>
        <w:t xml:space="preserve">from the 2019-2020 school year and when available the 2020-2021 school year </w:t>
      </w:r>
      <w:r w:rsidRPr="008F17D9">
        <w:rPr>
          <w:bCs/>
        </w:rPr>
        <w:t>for academic progress of students regarding District 301 plan.</w:t>
      </w:r>
    </w:p>
    <w:p w14:paraId="0834FC42" w14:textId="1FE4F0F0" w:rsidR="00912CDF" w:rsidRPr="008F17D9" w:rsidRDefault="00912CDF" w:rsidP="00912CDF">
      <w:pPr>
        <w:numPr>
          <w:ilvl w:val="2"/>
          <w:numId w:val="37"/>
        </w:numPr>
        <w:jc w:val="both"/>
        <w:rPr>
          <w:bCs/>
        </w:rPr>
      </w:pPr>
      <w:r w:rsidRPr="008F17D9">
        <w:rPr>
          <w:bCs/>
        </w:rPr>
        <w:t>Approval Requested of Employees participating in Retire Rehire Program as outlined in Policy GCQEA</w:t>
      </w:r>
    </w:p>
    <w:p w14:paraId="44A9A7C6" w14:textId="73301720" w:rsidR="00912CDF" w:rsidRPr="008F17D9" w:rsidRDefault="00633A13" w:rsidP="00912CDF">
      <w:pPr>
        <w:numPr>
          <w:ilvl w:val="3"/>
          <w:numId w:val="37"/>
        </w:numPr>
        <w:jc w:val="both"/>
        <w:rPr>
          <w:bCs/>
        </w:rPr>
      </w:pPr>
      <w:r w:rsidRPr="008F17D9">
        <w:rPr>
          <w:bCs/>
        </w:rPr>
        <w:t>Margie Haro</w:t>
      </w:r>
    </w:p>
    <w:p w14:paraId="6F3D6B28" w14:textId="52508308" w:rsidR="00AD75C8" w:rsidRDefault="00AD75C8" w:rsidP="00AD75C8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Approval Requested of 202</w:t>
      </w:r>
      <w:r w:rsidR="00633A13">
        <w:rPr>
          <w:bCs/>
        </w:rPr>
        <w:t>1</w:t>
      </w:r>
      <w:r>
        <w:rPr>
          <w:bCs/>
        </w:rPr>
        <w:t>-202</w:t>
      </w:r>
      <w:r w:rsidR="00633A13">
        <w:rPr>
          <w:bCs/>
        </w:rPr>
        <w:t>2</w:t>
      </w:r>
      <w:r>
        <w:rPr>
          <w:bCs/>
        </w:rPr>
        <w:t xml:space="preserve"> </w:t>
      </w:r>
      <w:r w:rsidR="006726D1">
        <w:rPr>
          <w:bCs/>
        </w:rPr>
        <w:t>Personnel</w:t>
      </w:r>
      <w:r>
        <w:rPr>
          <w:bCs/>
        </w:rPr>
        <w:t xml:space="preserve"> </w:t>
      </w:r>
      <w:r w:rsidR="006726D1">
        <w:rPr>
          <w:bCs/>
        </w:rPr>
        <w:t>L</w:t>
      </w:r>
      <w:r>
        <w:rPr>
          <w:bCs/>
        </w:rPr>
        <w:t>ist</w:t>
      </w:r>
    </w:p>
    <w:p w14:paraId="10AC99E6" w14:textId="56663C48" w:rsidR="00AD75C8" w:rsidRDefault="00AD75C8" w:rsidP="00AD75C8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Approval Requested of 202</w:t>
      </w:r>
      <w:r w:rsidR="00633A13">
        <w:rPr>
          <w:bCs/>
        </w:rPr>
        <w:t>1</w:t>
      </w:r>
      <w:r>
        <w:rPr>
          <w:bCs/>
        </w:rPr>
        <w:t>-202</w:t>
      </w:r>
      <w:r w:rsidR="00633A13">
        <w:rPr>
          <w:bCs/>
        </w:rPr>
        <w:t>2</w:t>
      </w:r>
      <w:r>
        <w:rPr>
          <w:bCs/>
        </w:rPr>
        <w:t xml:space="preserve"> </w:t>
      </w:r>
      <w:r w:rsidR="006726D1">
        <w:rPr>
          <w:bCs/>
        </w:rPr>
        <w:t xml:space="preserve">Classified Staff </w:t>
      </w:r>
      <w:r>
        <w:rPr>
          <w:bCs/>
        </w:rPr>
        <w:t>Wage Notices</w:t>
      </w:r>
    </w:p>
    <w:p w14:paraId="69BF14C8" w14:textId="711DD0EC" w:rsidR="00AD75C8" w:rsidRPr="005E327D" w:rsidRDefault="00AD75C8" w:rsidP="00AD75C8">
      <w:pPr>
        <w:numPr>
          <w:ilvl w:val="2"/>
          <w:numId w:val="37"/>
        </w:numPr>
        <w:jc w:val="both"/>
        <w:rPr>
          <w:bCs/>
        </w:rPr>
      </w:pPr>
      <w:r>
        <w:rPr>
          <w:bCs/>
        </w:rPr>
        <w:t>Approval Requested of 202</w:t>
      </w:r>
      <w:r w:rsidR="00633A13">
        <w:rPr>
          <w:bCs/>
        </w:rPr>
        <w:t>1</w:t>
      </w:r>
      <w:r>
        <w:rPr>
          <w:bCs/>
        </w:rPr>
        <w:t>-202</w:t>
      </w:r>
      <w:r w:rsidR="00633A13">
        <w:rPr>
          <w:bCs/>
        </w:rPr>
        <w:t>2</w:t>
      </w:r>
      <w:r>
        <w:rPr>
          <w:bCs/>
        </w:rPr>
        <w:t xml:space="preserve"> Contracts</w:t>
      </w:r>
    </w:p>
    <w:p w14:paraId="510DAA61" w14:textId="77777777" w:rsidR="00CD2735" w:rsidRDefault="00CD2735" w:rsidP="00CD2735">
      <w:pPr>
        <w:pStyle w:val="ListParagraph"/>
        <w:ind w:left="1440"/>
        <w:jc w:val="both"/>
        <w:rPr>
          <w:bCs/>
        </w:rPr>
      </w:pPr>
    </w:p>
    <w:p w14:paraId="6D3A77CA" w14:textId="77777777" w:rsidR="00CD2735" w:rsidRPr="005536FA" w:rsidRDefault="00CD2735" w:rsidP="00CD2735">
      <w:pPr>
        <w:pStyle w:val="ListParagraph"/>
        <w:jc w:val="both"/>
        <w:rPr>
          <w:bCs/>
        </w:rPr>
      </w:pPr>
    </w:p>
    <w:p w14:paraId="77127AE3" w14:textId="77777777" w:rsidR="00B7457B" w:rsidRPr="00C94767" w:rsidRDefault="00B7457B" w:rsidP="00626464">
      <w:pPr>
        <w:jc w:val="both"/>
        <w:rPr>
          <w:b/>
        </w:rPr>
      </w:pPr>
    </w:p>
    <w:p w14:paraId="1B015612" w14:textId="77777777" w:rsidR="00B7457B" w:rsidRDefault="00B7457B" w:rsidP="00A00D7F">
      <w:pPr>
        <w:numPr>
          <w:ilvl w:val="0"/>
          <w:numId w:val="37"/>
        </w:numPr>
        <w:rPr>
          <w:b/>
        </w:rPr>
      </w:pPr>
      <w:r w:rsidRPr="00C94767">
        <w:rPr>
          <w:b/>
        </w:rPr>
        <w:t>ADJOURN</w:t>
      </w:r>
    </w:p>
    <w:sectPr w:rsidR="00B7457B" w:rsidSect="00450E0E">
      <w:headerReference w:type="default" r:id="rId8"/>
      <w:footerReference w:type="default" r:id="rId9"/>
      <w:pgSz w:w="12240" w:h="15840" w:code="1"/>
      <w:pgMar w:top="432" w:right="1800" w:bottom="432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BF30D" w14:textId="77777777" w:rsidR="005156E6" w:rsidRDefault="005156E6">
      <w:r>
        <w:separator/>
      </w:r>
    </w:p>
  </w:endnote>
  <w:endnote w:type="continuationSeparator" w:id="0">
    <w:p w14:paraId="1391E241" w14:textId="77777777" w:rsidR="005156E6" w:rsidRDefault="00515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8246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1ED846" w14:textId="77777777" w:rsidR="005536FA" w:rsidRDefault="005536FA" w:rsidP="00F82D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31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35BBC50" w14:textId="77777777" w:rsidR="005536FA" w:rsidRPr="00CC36FF" w:rsidRDefault="005536FA" w:rsidP="00F82D44">
    <w:pPr>
      <w:pStyle w:val="Footer"/>
      <w:rPr>
        <w:i/>
        <w:sz w:val="18"/>
        <w:szCs w:val="18"/>
      </w:rPr>
    </w:pPr>
    <w:r>
      <w:rPr>
        <w:i/>
        <w:sz w:val="18"/>
        <w:szCs w:val="18"/>
      </w:rPr>
      <w:t>According to ARS 38-431.02, the Board may discuss, consider or decide “only matters listed on the agenda and other matters related thereto”.</w:t>
    </w:r>
  </w:p>
  <w:p w14:paraId="31541C75" w14:textId="77777777" w:rsidR="005536FA" w:rsidRDefault="005536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22BACA" w14:textId="77777777" w:rsidR="005156E6" w:rsidRDefault="005156E6">
      <w:r>
        <w:separator/>
      </w:r>
    </w:p>
  </w:footnote>
  <w:footnote w:type="continuationSeparator" w:id="0">
    <w:p w14:paraId="69904B30" w14:textId="77777777" w:rsidR="005156E6" w:rsidRDefault="00515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F83F3" w14:textId="77777777" w:rsidR="005536FA" w:rsidRPr="00490A66" w:rsidRDefault="005536FA" w:rsidP="00490A66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8022"/>
      </v:shape>
    </w:pict>
  </w:numPicBullet>
  <w:abstractNum w:abstractNumId="0" w15:restartNumberingAfterBreak="0">
    <w:nsid w:val="0013165C"/>
    <w:multiLevelType w:val="hybridMultilevel"/>
    <w:tmpl w:val="0D745DE6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1B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0E34395"/>
    <w:multiLevelType w:val="hybridMultilevel"/>
    <w:tmpl w:val="608EAA7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1DB4CBD"/>
    <w:multiLevelType w:val="multilevel"/>
    <w:tmpl w:val="017094B0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3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EC59AA"/>
    <w:multiLevelType w:val="multilevel"/>
    <w:tmpl w:val="A0AC57FA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3AD4159"/>
    <w:multiLevelType w:val="hybridMultilevel"/>
    <w:tmpl w:val="65249D4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055E2439"/>
    <w:multiLevelType w:val="hybridMultilevel"/>
    <w:tmpl w:val="7224725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92160C5"/>
    <w:multiLevelType w:val="hybridMultilevel"/>
    <w:tmpl w:val="EE88629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C820306"/>
    <w:multiLevelType w:val="hybridMultilevel"/>
    <w:tmpl w:val="61D0EE1C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9">
      <w:start w:val="1"/>
      <w:numFmt w:val="bullet"/>
      <w:lvlText w:val="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b w:val="0"/>
        <w:i w:val="0"/>
      </w:rPr>
    </w:lvl>
    <w:lvl w:ilvl="3" w:tplc="04090007">
      <w:start w:val="1"/>
      <w:numFmt w:val="bullet"/>
      <w:lvlText w:val=""/>
      <w:lvlPicBulletId w:val="0"/>
      <w:lvlJc w:val="left"/>
      <w:pPr>
        <w:tabs>
          <w:tab w:val="num" w:pos="2700"/>
        </w:tabs>
        <w:ind w:left="2700" w:hanging="18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20A39A4"/>
    <w:multiLevelType w:val="hybridMultilevel"/>
    <w:tmpl w:val="FA5051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4E01977"/>
    <w:multiLevelType w:val="hybridMultilevel"/>
    <w:tmpl w:val="5F3AB772"/>
    <w:lvl w:ilvl="0" w:tplc="833E6CDC">
      <w:start w:val="1"/>
      <w:numFmt w:val="bullet"/>
      <w:lvlText w:val=""/>
      <w:lvlJc w:val="left"/>
      <w:pPr>
        <w:tabs>
          <w:tab w:val="num" w:pos="1800"/>
        </w:tabs>
        <w:ind w:left="1800" w:hanging="1440"/>
      </w:pPr>
      <w:rPr>
        <w:rFonts w:ascii="Symbol" w:hAnsi="Symbol" w:hint="default"/>
        <w:b w:val="0"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33E6CDC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  <w:color w:val="auto"/>
      </w:rPr>
    </w:lvl>
    <w:lvl w:ilvl="3" w:tplc="04090003">
      <w:start w:val="1"/>
      <w:numFmt w:val="bullet"/>
      <w:lvlText w:val="o"/>
      <w:lvlJc w:val="left"/>
      <w:pPr>
        <w:tabs>
          <w:tab w:val="num" w:pos="2700"/>
        </w:tabs>
        <w:ind w:left="2700" w:hanging="180"/>
      </w:pPr>
      <w:rPr>
        <w:rFonts w:ascii="Courier New" w:hAnsi="Courier New" w:cs="Courier New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5B60E97"/>
    <w:multiLevelType w:val="hybridMultilevel"/>
    <w:tmpl w:val="F5E4EFF2"/>
    <w:lvl w:ilvl="0" w:tplc="04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22575D"/>
    <w:multiLevelType w:val="hybridMultilevel"/>
    <w:tmpl w:val="7D9416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1505D1"/>
    <w:multiLevelType w:val="hybridMultilevel"/>
    <w:tmpl w:val="6582C1A2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07">
      <w:start w:val="1"/>
      <w:numFmt w:val="bullet"/>
      <w:lvlText w:val=""/>
      <w:lvlPicBulletId w:val="0"/>
      <w:lvlJc w:val="left"/>
      <w:pPr>
        <w:tabs>
          <w:tab w:val="num" w:pos="2700"/>
        </w:tabs>
        <w:ind w:left="2700" w:hanging="18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B472518"/>
    <w:multiLevelType w:val="hybridMultilevel"/>
    <w:tmpl w:val="5882F2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66556E"/>
    <w:multiLevelType w:val="hybridMultilevel"/>
    <w:tmpl w:val="A94AF81C"/>
    <w:lvl w:ilvl="0" w:tplc="04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1FB7613F"/>
    <w:multiLevelType w:val="hybridMultilevel"/>
    <w:tmpl w:val="0274923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1FDF578E"/>
    <w:multiLevelType w:val="hybridMultilevel"/>
    <w:tmpl w:val="EA008A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2E606029"/>
    <w:multiLevelType w:val="hybridMultilevel"/>
    <w:tmpl w:val="BA1AF5D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31F6954"/>
    <w:multiLevelType w:val="hybridMultilevel"/>
    <w:tmpl w:val="0EDC5CBE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9">
      <w:start w:val="1"/>
      <w:numFmt w:val="bullet"/>
      <w:lvlText w:val="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b w:val="0"/>
        <w:i w:val="0"/>
      </w:rPr>
    </w:lvl>
    <w:lvl w:ilvl="3" w:tplc="04090007">
      <w:start w:val="1"/>
      <w:numFmt w:val="bullet"/>
      <w:lvlText w:val=""/>
      <w:lvlPicBulletId w:val="0"/>
      <w:lvlJc w:val="left"/>
      <w:pPr>
        <w:tabs>
          <w:tab w:val="num" w:pos="2700"/>
        </w:tabs>
        <w:ind w:left="2700" w:hanging="18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4747E90"/>
    <w:multiLevelType w:val="multilevel"/>
    <w:tmpl w:val="6D7CAC3A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51E06D0"/>
    <w:multiLevelType w:val="multilevel"/>
    <w:tmpl w:val="C178ACAA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5694AD0"/>
    <w:multiLevelType w:val="hybridMultilevel"/>
    <w:tmpl w:val="B36260A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366A49D5"/>
    <w:multiLevelType w:val="hybridMultilevel"/>
    <w:tmpl w:val="6346E4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920FAA"/>
    <w:multiLevelType w:val="hybridMultilevel"/>
    <w:tmpl w:val="4F06F136"/>
    <w:lvl w:ilvl="0" w:tplc="833E6CDC">
      <w:start w:val="1"/>
      <w:numFmt w:val="bullet"/>
      <w:lvlText w:val=""/>
      <w:lvlJc w:val="left"/>
      <w:pPr>
        <w:tabs>
          <w:tab w:val="num" w:pos="4505"/>
        </w:tabs>
        <w:ind w:left="4505" w:hanging="360"/>
      </w:pPr>
      <w:rPr>
        <w:rFonts w:ascii="Symbol" w:hAnsi="Symbol" w:hint="default"/>
        <w:b w:val="0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5" w:hanging="360"/>
      </w:pPr>
      <w:rPr>
        <w:rFonts w:ascii="Wingdings" w:hAnsi="Wingdings" w:hint="default"/>
      </w:rPr>
    </w:lvl>
  </w:abstractNum>
  <w:abstractNum w:abstractNumId="24" w15:restartNumberingAfterBreak="0">
    <w:nsid w:val="3D354ECF"/>
    <w:multiLevelType w:val="hybridMultilevel"/>
    <w:tmpl w:val="361C311E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1B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FA730E5"/>
    <w:multiLevelType w:val="hybridMultilevel"/>
    <w:tmpl w:val="6694AB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3833136"/>
    <w:multiLevelType w:val="hybridMultilevel"/>
    <w:tmpl w:val="231C2AA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4E97398E"/>
    <w:multiLevelType w:val="hybridMultilevel"/>
    <w:tmpl w:val="99FCDA32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1B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35F355B"/>
    <w:multiLevelType w:val="hybridMultilevel"/>
    <w:tmpl w:val="44060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3675F78"/>
    <w:multiLevelType w:val="hybridMultilevel"/>
    <w:tmpl w:val="236678B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86664B"/>
    <w:multiLevelType w:val="hybridMultilevel"/>
    <w:tmpl w:val="37181B0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54DD7B69"/>
    <w:multiLevelType w:val="hybridMultilevel"/>
    <w:tmpl w:val="64FEBD22"/>
    <w:lvl w:ilvl="0" w:tplc="9D346C4A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b w:val="0"/>
        <w:i w:val="0"/>
      </w:rPr>
    </w:lvl>
    <w:lvl w:ilvl="3" w:tplc="0409001B">
      <w:start w:val="1"/>
      <w:numFmt w:val="low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8B1345D"/>
    <w:multiLevelType w:val="hybridMultilevel"/>
    <w:tmpl w:val="75F6EC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E62BE3"/>
    <w:multiLevelType w:val="hybridMultilevel"/>
    <w:tmpl w:val="C2F4C0D2"/>
    <w:lvl w:ilvl="0" w:tplc="04090001">
      <w:start w:val="1"/>
      <w:numFmt w:val="bullet"/>
      <w:lvlText w:val=""/>
      <w:lvlJc w:val="left"/>
      <w:pPr>
        <w:ind w:left="23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34" w15:restartNumberingAfterBreak="0">
    <w:nsid w:val="615E1C99"/>
    <w:multiLevelType w:val="hybridMultilevel"/>
    <w:tmpl w:val="B5A05C7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5" w15:restartNumberingAfterBreak="0">
    <w:nsid w:val="66CB3917"/>
    <w:multiLevelType w:val="hybridMultilevel"/>
    <w:tmpl w:val="F0581B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5A145A"/>
    <w:multiLevelType w:val="hybridMultilevel"/>
    <w:tmpl w:val="10F6EBE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6D787417"/>
    <w:multiLevelType w:val="hybridMultilevel"/>
    <w:tmpl w:val="BA70FA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4C099A"/>
    <w:multiLevelType w:val="hybridMultilevel"/>
    <w:tmpl w:val="3138B32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F735895"/>
    <w:multiLevelType w:val="hybridMultilevel"/>
    <w:tmpl w:val="2640EDA4"/>
    <w:lvl w:ilvl="0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40" w15:restartNumberingAfterBreak="0">
    <w:nsid w:val="7AF90401"/>
    <w:multiLevelType w:val="multilevel"/>
    <w:tmpl w:val="7E74C080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>
      <w:start w:val="1"/>
      <w:numFmt w:val="upperRoman"/>
      <w:lvlText w:val="%4."/>
      <w:lvlJc w:val="right"/>
      <w:pPr>
        <w:tabs>
          <w:tab w:val="num" w:pos="2700"/>
        </w:tabs>
        <w:ind w:left="2700" w:hanging="1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20"/>
  </w:num>
  <w:num w:numId="3">
    <w:abstractNumId w:val="2"/>
  </w:num>
  <w:num w:numId="4">
    <w:abstractNumId w:val="19"/>
  </w:num>
  <w:num w:numId="5">
    <w:abstractNumId w:val="40"/>
  </w:num>
  <w:num w:numId="6">
    <w:abstractNumId w:val="39"/>
  </w:num>
  <w:num w:numId="7">
    <w:abstractNumId w:val="3"/>
  </w:num>
  <w:num w:numId="8">
    <w:abstractNumId w:val="30"/>
  </w:num>
  <w:num w:numId="9">
    <w:abstractNumId w:val="12"/>
  </w:num>
  <w:num w:numId="10">
    <w:abstractNumId w:val="0"/>
  </w:num>
  <w:num w:numId="11">
    <w:abstractNumId w:val="18"/>
  </w:num>
  <w:num w:numId="12">
    <w:abstractNumId w:val="7"/>
  </w:num>
  <w:num w:numId="13">
    <w:abstractNumId w:val="31"/>
  </w:num>
  <w:num w:numId="14">
    <w:abstractNumId w:val="24"/>
  </w:num>
  <w:num w:numId="15">
    <w:abstractNumId w:val="27"/>
  </w:num>
  <w:num w:numId="16">
    <w:abstractNumId w:val="35"/>
  </w:num>
  <w:num w:numId="17">
    <w:abstractNumId w:val="8"/>
  </w:num>
  <w:num w:numId="18">
    <w:abstractNumId w:val="22"/>
  </w:num>
  <w:num w:numId="19">
    <w:abstractNumId w:val="34"/>
  </w:num>
  <w:num w:numId="20">
    <w:abstractNumId w:val="36"/>
  </w:num>
  <w:num w:numId="21">
    <w:abstractNumId w:val="15"/>
  </w:num>
  <w:num w:numId="22">
    <w:abstractNumId w:val="4"/>
  </w:num>
  <w:num w:numId="23">
    <w:abstractNumId w:val="33"/>
  </w:num>
  <w:num w:numId="24">
    <w:abstractNumId w:val="10"/>
  </w:num>
  <w:num w:numId="25">
    <w:abstractNumId w:val="21"/>
  </w:num>
  <w:num w:numId="26">
    <w:abstractNumId w:val="26"/>
  </w:num>
  <w:num w:numId="27">
    <w:abstractNumId w:val="23"/>
  </w:num>
  <w:num w:numId="28">
    <w:abstractNumId w:val="17"/>
  </w:num>
  <w:num w:numId="29">
    <w:abstractNumId w:val="1"/>
  </w:num>
  <w:num w:numId="30">
    <w:abstractNumId w:val="16"/>
  </w:num>
  <w:num w:numId="31">
    <w:abstractNumId w:val="6"/>
  </w:num>
  <w:num w:numId="32">
    <w:abstractNumId w:val="5"/>
  </w:num>
  <w:num w:numId="33">
    <w:abstractNumId w:val="14"/>
  </w:num>
  <w:num w:numId="34">
    <w:abstractNumId w:val="32"/>
  </w:num>
  <w:num w:numId="35">
    <w:abstractNumId w:val="29"/>
  </w:num>
  <w:num w:numId="36">
    <w:abstractNumId w:val="11"/>
  </w:num>
  <w:num w:numId="37">
    <w:abstractNumId w:val="13"/>
  </w:num>
  <w:num w:numId="38">
    <w:abstractNumId w:val="25"/>
  </w:num>
  <w:num w:numId="39">
    <w:abstractNumId w:val="28"/>
  </w:num>
  <w:num w:numId="40">
    <w:abstractNumId w:val="38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rYwMjYwsLQwMzFV0lEKTi0uzszPAykwrAUAfW5E2CwAAAA="/>
  </w:docVars>
  <w:rsids>
    <w:rsidRoot w:val="00A82DDC"/>
    <w:rsid w:val="00007ED6"/>
    <w:rsid w:val="00010C07"/>
    <w:rsid w:val="00016D25"/>
    <w:rsid w:val="00017834"/>
    <w:rsid w:val="0003154A"/>
    <w:rsid w:val="0003297B"/>
    <w:rsid w:val="00034592"/>
    <w:rsid w:val="000365C7"/>
    <w:rsid w:val="00042FCE"/>
    <w:rsid w:val="00051D25"/>
    <w:rsid w:val="00061043"/>
    <w:rsid w:val="00065B14"/>
    <w:rsid w:val="00074396"/>
    <w:rsid w:val="000777B2"/>
    <w:rsid w:val="0008122C"/>
    <w:rsid w:val="000814C9"/>
    <w:rsid w:val="0008273C"/>
    <w:rsid w:val="00085F78"/>
    <w:rsid w:val="0008760E"/>
    <w:rsid w:val="000919EB"/>
    <w:rsid w:val="00094689"/>
    <w:rsid w:val="000A4299"/>
    <w:rsid w:val="000A71EB"/>
    <w:rsid w:val="000B099E"/>
    <w:rsid w:val="000B0DAA"/>
    <w:rsid w:val="000B33D8"/>
    <w:rsid w:val="000C3734"/>
    <w:rsid w:val="000C52E1"/>
    <w:rsid w:val="000C5332"/>
    <w:rsid w:val="000D0550"/>
    <w:rsid w:val="000E09A2"/>
    <w:rsid w:val="000E5C5A"/>
    <w:rsid w:val="000E75AD"/>
    <w:rsid w:val="000E7CFC"/>
    <w:rsid w:val="000F28B0"/>
    <w:rsid w:val="000F389C"/>
    <w:rsid w:val="000F7E68"/>
    <w:rsid w:val="001030E2"/>
    <w:rsid w:val="00104437"/>
    <w:rsid w:val="0010668B"/>
    <w:rsid w:val="00114DED"/>
    <w:rsid w:val="00122C59"/>
    <w:rsid w:val="00126E20"/>
    <w:rsid w:val="0013681B"/>
    <w:rsid w:val="00142EBE"/>
    <w:rsid w:val="00145FA6"/>
    <w:rsid w:val="00151CA6"/>
    <w:rsid w:val="0015731C"/>
    <w:rsid w:val="0016473E"/>
    <w:rsid w:val="00167A90"/>
    <w:rsid w:val="00176E30"/>
    <w:rsid w:val="00176FF6"/>
    <w:rsid w:val="00177442"/>
    <w:rsid w:val="00177AE6"/>
    <w:rsid w:val="001817E4"/>
    <w:rsid w:val="001855E2"/>
    <w:rsid w:val="00192293"/>
    <w:rsid w:val="00193DA9"/>
    <w:rsid w:val="001963D5"/>
    <w:rsid w:val="001B0185"/>
    <w:rsid w:val="001B537D"/>
    <w:rsid w:val="001C0383"/>
    <w:rsid w:val="001C59B9"/>
    <w:rsid w:val="001D0BDF"/>
    <w:rsid w:val="001D1457"/>
    <w:rsid w:val="001D3B42"/>
    <w:rsid w:val="001D771B"/>
    <w:rsid w:val="001F127C"/>
    <w:rsid w:val="001F6EE2"/>
    <w:rsid w:val="00205B7B"/>
    <w:rsid w:val="0021232B"/>
    <w:rsid w:val="00216204"/>
    <w:rsid w:val="002170E7"/>
    <w:rsid w:val="00222F41"/>
    <w:rsid w:val="0023474A"/>
    <w:rsid w:val="00247306"/>
    <w:rsid w:val="00254238"/>
    <w:rsid w:val="00256924"/>
    <w:rsid w:val="002643CE"/>
    <w:rsid w:val="0026625A"/>
    <w:rsid w:val="00271A38"/>
    <w:rsid w:val="0027264B"/>
    <w:rsid w:val="00274310"/>
    <w:rsid w:val="002752DE"/>
    <w:rsid w:val="00276E6D"/>
    <w:rsid w:val="002775AA"/>
    <w:rsid w:val="002855F9"/>
    <w:rsid w:val="00286B2F"/>
    <w:rsid w:val="00287A8D"/>
    <w:rsid w:val="00293C17"/>
    <w:rsid w:val="00297797"/>
    <w:rsid w:val="00297ECF"/>
    <w:rsid w:val="002A6236"/>
    <w:rsid w:val="002A6952"/>
    <w:rsid w:val="002C4B66"/>
    <w:rsid w:val="002C7123"/>
    <w:rsid w:val="002C7A84"/>
    <w:rsid w:val="002C7CD5"/>
    <w:rsid w:val="002D477B"/>
    <w:rsid w:val="002E325B"/>
    <w:rsid w:val="002E57E3"/>
    <w:rsid w:val="002E69B9"/>
    <w:rsid w:val="002E6ED4"/>
    <w:rsid w:val="002F7ED6"/>
    <w:rsid w:val="00306AC2"/>
    <w:rsid w:val="00306D25"/>
    <w:rsid w:val="00313E8F"/>
    <w:rsid w:val="0031463A"/>
    <w:rsid w:val="00322857"/>
    <w:rsid w:val="003247C0"/>
    <w:rsid w:val="00326AD8"/>
    <w:rsid w:val="00326F02"/>
    <w:rsid w:val="00331AE5"/>
    <w:rsid w:val="00336F60"/>
    <w:rsid w:val="00347213"/>
    <w:rsid w:val="0035102A"/>
    <w:rsid w:val="00353EF9"/>
    <w:rsid w:val="00357947"/>
    <w:rsid w:val="0036213E"/>
    <w:rsid w:val="00374D6E"/>
    <w:rsid w:val="003829F7"/>
    <w:rsid w:val="00382B7E"/>
    <w:rsid w:val="00384CAB"/>
    <w:rsid w:val="003872E2"/>
    <w:rsid w:val="00393BCE"/>
    <w:rsid w:val="003A4E47"/>
    <w:rsid w:val="003A5011"/>
    <w:rsid w:val="003A62B4"/>
    <w:rsid w:val="003C4F92"/>
    <w:rsid w:val="003C5D99"/>
    <w:rsid w:val="003D144C"/>
    <w:rsid w:val="003E02D4"/>
    <w:rsid w:val="003E4557"/>
    <w:rsid w:val="003F6A9F"/>
    <w:rsid w:val="004008AE"/>
    <w:rsid w:val="00403191"/>
    <w:rsid w:val="00405EEB"/>
    <w:rsid w:val="004074A1"/>
    <w:rsid w:val="00414B58"/>
    <w:rsid w:val="00421D26"/>
    <w:rsid w:val="00442CFB"/>
    <w:rsid w:val="00444891"/>
    <w:rsid w:val="0045087E"/>
    <w:rsid w:val="00450E0E"/>
    <w:rsid w:val="00452039"/>
    <w:rsid w:val="004547FB"/>
    <w:rsid w:val="00456AB7"/>
    <w:rsid w:val="0046533C"/>
    <w:rsid w:val="00466BD6"/>
    <w:rsid w:val="00470E0E"/>
    <w:rsid w:val="00473483"/>
    <w:rsid w:val="00473F3B"/>
    <w:rsid w:val="004753C7"/>
    <w:rsid w:val="00475C18"/>
    <w:rsid w:val="0048554F"/>
    <w:rsid w:val="0049060C"/>
    <w:rsid w:val="00490A66"/>
    <w:rsid w:val="0049235A"/>
    <w:rsid w:val="00493540"/>
    <w:rsid w:val="004A0B0B"/>
    <w:rsid w:val="004A5DE1"/>
    <w:rsid w:val="004A6677"/>
    <w:rsid w:val="004B3F07"/>
    <w:rsid w:val="004C00BE"/>
    <w:rsid w:val="004D02EC"/>
    <w:rsid w:val="004D0994"/>
    <w:rsid w:val="004D0F64"/>
    <w:rsid w:val="004D55AD"/>
    <w:rsid w:val="004D7A53"/>
    <w:rsid w:val="004E1EC1"/>
    <w:rsid w:val="004E33A5"/>
    <w:rsid w:val="004E3A96"/>
    <w:rsid w:val="00506722"/>
    <w:rsid w:val="00507D36"/>
    <w:rsid w:val="00514959"/>
    <w:rsid w:val="005155A8"/>
    <w:rsid w:val="005156E6"/>
    <w:rsid w:val="005201AE"/>
    <w:rsid w:val="00525095"/>
    <w:rsid w:val="00526239"/>
    <w:rsid w:val="00535E70"/>
    <w:rsid w:val="0054146F"/>
    <w:rsid w:val="0055256C"/>
    <w:rsid w:val="005536FA"/>
    <w:rsid w:val="00560DD4"/>
    <w:rsid w:val="005630F9"/>
    <w:rsid w:val="00564CAA"/>
    <w:rsid w:val="005657D4"/>
    <w:rsid w:val="00593633"/>
    <w:rsid w:val="005A3942"/>
    <w:rsid w:val="005A493B"/>
    <w:rsid w:val="005A7342"/>
    <w:rsid w:val="005B3C05"/>
    <w:rsid w:val="005B429D"/>
    <w:rsid w:val="005C40FB"/>
    <w:rsid w:val="005C6CE6"/>
    <w:rsid w:val="005D0DE2"/>
    <w:rsid w:val="005D1D23"/>
    <w:rsid w:val="005D7286"/>
    <w:rsid w:val="005E327D"/>
    <w:rsid w:val="005F12B0"/>
    <w:rsid w:val="005F18EC"/>
    <w:rsid w:val="005F2CEB"/>
    <w:rsid w:val="006024D5"/>
    <w:rsid w:val="00605ADB"/>
    <w:rsid w:val="0061019D"/>
    <w:rsid w:val="00610BE2"/>
    <w:rsid w:val="00615CBE"/>
    <w:rsid w:val="00621DE4"/>
    <w:rsid w:val="00626464"/>
    <w:rsid w:val="006310EC"/>
    <w:rsid w:val="00633A13"/>
    <w:rsid w:val="00636AC3"/>
    <w:rsid w:val="00642C6A"/>
    <w:rsid w:val="006526F0"/>
    <w:rsid w:val="006726D1"/>
    <w:rsid w:val="00673F78"/>
    <w:rsid w:val="00674902"/>
    <w:rsid w:val="00675202"/>
    <w:rsid w:val="00684BFE"/>
    <w:rsid w:val="006A1E8B"/>
    <w:rsid w:val="006A1F99"/>
    <w:rsid w:val="006B379B"/>
    <w:rsid w:val="006B50A0"/>
    <w:rsid w:val="006B7C29"/>
    <w:rsid w:val="006C1928"/>
    <w:rsid w:val="006C43AC"/>
    <w:rsid w:val="006D300D"/>
    <w:rsid w:val="006D684C"/>
    <w:rsid w:val="006E78D2"/>
    <w:rsid w:val="0070158D"/>
    <w:rsid w:val="0070405C"/>
    <w:rsid w:val="00706352"/>
    <w:rsid w:val="0071391C"/>
    <w:rsid w:val="007164E3"/>
    <w:rsid w:val="00716AD9"/>
    <w:rsid w:val="007170A6"/>
    <w:rsid w:val="0072455B"/>
    <w:rsid w:val="00730B5F"/>
    <w:rsid w:val="00741D69"/>
    <w:rsid w:val="00742E81"/>
    <w:rsid w:val="00743786"/>
    <w:rsid w:val="007513C0"/>
    <w:rsid w:val="00752F85"/>
    <w:rsid w:val="00754FD7"/>
    <w:rsid w:val="00766645"/>
    <w:rsid w:val="007677FB"/>
    <w:rsid w:val="007715F4"/>
    <w:rsid w:val="00773CDA"/>
    <w:rsid w:val="00780E65"/>
    <w:rsid w:val="00780EA5"/>
    <w:rsid w:val="0078736E"/>
    <w:rsid w:val="007873B5"/>
    <w:rsid w:val="00793350"/>
    <w:rsid w:val="00793DB0"/>
    <w:rsid w:val="00796985"/>
    <w:rsid w:val="00796C0A"/>
    <w:rsid w:val="007B04BD"/>
    <w:rsid w:val="007B2C82"/>
    <w:rsid w:val="007B3C27"/>
    <w:rsid w:val="007B7747"/>
    <w:rsid w:val="007C0AE1"/>
    <w:rsid w:val="007E6109"/>
    <w:rsid w:val="00802372"/>
    <w:rsid w:val="00806A31"/>
    <w:rsid w:val="00806DD5"/>
    <w:rsid w:val="008075F6"/>
    <w:rsid w:val="00807BFD"/>
    <w:rsid w:val="0081528A"/>
    <w:rsid w:val="0084277D"/>
    <w:rsid w:val="00857C75"/>
    <w:rsid w:val="008627ED"/>
    <w:rsid w:val="00862A8D"/>
    <w:rsid w:val="00876582"/>
    <w:rsid w:val="00882276"/>
    <w:rsid w:val="00892D3D"/>
    <w:rsid w:val="0089771A"/>
    <w:rsid w:val="00897CBD"/>
    <w:rsid w:val="008A4786"/>
    <w:rsid w:val="008A4D57"/>
    <w:rsid w:val="008A539D"/>
    <w:rsid w:val="008A64AC"/>
    <w:rsid w:val="008A788E"/>
    <w:rsid w:val="008B6D7D"/>
    <w:rsid w:val="008B711E"/>
    <w:rsid w:val="008C1CF0"/>
    <w:rsid w:val="008C39AB"/>
    <w:rsid w:val="008C3B4D"/>
    <w:rsid w:val="008D29DB"/>
    <w:rsid w:val="008E063D"/>
    <w:rsid w:val="008E14D6"/>
    <w:rsid w:val="008F17D9"/>
    <w:rsid w:val="008F6875"/>
    <w:rsid w:val="00900EE3"/>
    <w:rsid w:val="009051A5"/>
    <w:rsid w:val="00911360"/>
    <w:rsid w:val="00912CDF"/>
    <w:rsid w:val="00914484"/>
    <w:rsid w:val="00916253"/>
    <w:rsid w:val="00926146"/>
    <w:rsid w:val="00927636"/>
    <w:rsid w:val="009307DF"/>
    <w:rsid w:val="00931B34"/>
    <w:rsid w:val="0093258E"/>
    <w:rsid w:val="00950344"/>
    <w:rsid w:val="00951153"/>
    <w:rsid w:val="00953E31"/>
    <w:rsid w:val="00960B73"/>
    <w:rsid w:val="00964DCF"/>
    <w:rsid w:val="00977097"/>
    <w:rsid w:val="00984BCE"/>
    <w:rsid w:val="009852B1"/>
    <w:rsid w:val="009855FC"/>
    <w:rsid w:val="00985D75"/>
    <w:rsid w:val="00995BCB"/>
    <w:rsid w:val="00995D17"/>
    <w:rsid w:val="009A3FE0"/>
    <w:rsid w:val="009A427A"/>
    <w:rsid w:val="009A519F"/>
    <w:rsid w:val="009A7D48"/>
    <w:rsid w:val="009B03DC"/>
    <w:rsid w:val="009C0966"/>
    <w:rsid w:val="009C3E6A"/>
    <w:rsid w:val="009C40A6"/>
    <w:rsid w:val="009D1AD2"/>
    <w:rsid w:val="009E711D"/>
    <w:rsid w:val="009F0EC9"/>
    <w:rsid w:val="009F66D6"/>
    <w:rsid w:val="009F7B6C"/>
    <w:rsid w:val="00A003B7"/>
    <w:rsid w:val="00A00D7F"/>
    <w:rsid w:val="00A1059E"/>
    <w:rsid w:val="00A11419"/>
    <w:rsid w:val="00A12AF7"/>
    <w:rsid w:val="00A12FC2"/>
    <w:rsid w:val="00A16412"/>
    <w:rsid w:val="00A20636"/>
    <w:rsid w:val="00A211A0"/>
    <w:rsid w:val="00A214BC"/>
    <w:rsid w:val="00A22230"/>
    <w:rsid w:val="00A23013"/>
    <w:rsid w:val="00A47C57"/>
    <w:rsid w:val="00A567D7"/>
    <w:rsid w:val="00A56EA9"/>
    <w:rsid w:val="00A56EFD"/>
    <w:rsid w:val="00A61B22"/>
    <w:rsid w:val="00A72F93"/>
    <w:rsid w:val="00A742DD"/>
    <w:rsid w:val="00A82DDC"/>
    <w:rsid w:val="00AA028E"/>
    <w:rsid w:val="00AA4093"/>
    <w:rsid w:val="00AA6CBD"/>
    <w:rsid w:val="00AA73ED"/>
    <w:rsid w:val="00AB1493"/>
    <w:rsid w:val="00AB2DA2"/>
    <w:rsid w:val="00AD75C8"/>
    <w:rsid w:val="00AE134A"/>
    <w:rsid w:val="00AE1649"/>
    <w:rsid w:val="00AE3380"/>
    <w:rsid w:val="00AF254D"/>
    <w:rsid w:val="00AF301A"/>
    <w:rsid w:val="00B032DA"/>
    <w:rsid w:val="00B120A0"/>
    <w:rsid w:val="00B14967"/>
    <w:rsid w:val="00B27A04"/>
    <w:rsid w:val="00B30C31"/>
    <w:rsid w:val="00B31A02"/>
    <w:rsid w:val="00B3396D"/>
    <w:rsid w:val="00B33A23"/>
    <w:rsid w:val="00B518A4"/>
    <w:rsid w:val="00B519DD"/>
    <w:rsid w:val="00B51C7D"/>
    <w:rsid w:val="00B56506"/>
    <w:rsid w:val="00B706F1"/>
    <w:rsid w:val="00B7457B"/>
    <w:rsid w:val="00B8011A"/>
    <w:rsid w:val="00B87D19"/>
    <w:rsid w:val="00BA58EF"/>
    <w:rsid w:val="00BB59A8"/>
    <w:rsid w:val="00BB767F"/>
    <w:rsid w:val="00BC0C07"/>
    <w:rsid w:val="00BC22FE"/>
    <w:rsid w:val="00BC5988"/>
    <w:rsid w:val="00BC5E6F"/>
    <w:rsid w:val="00BD4C52"/>
    <w:rsid w:val="00BD5393"/>
    <w:rsid w:val="00BE73B2"/>
    <w:rsid w:val="00BF02BB"/>
    <w:rsid w:val="00BF1B89"/>
    <w:rsid w:val="00BF4939"/>
    <w:rsid w:val="00BF5542"/>
    <w:rsid w:val="00C102A0"/>
    <w:rsid w:val="00C15D47"/>
    <w:rsid w:val="00C23C30"/>
    <w:rsid w:val="00C2549B"/>
    <w:rsid w:val="00C3323F"/>
    <w:rsid w:val="00C4350A"/>
    <w:rsid w:val="00C553EF"/>
    <w:rsid w:val="00C57D38"/>
    <w:rsid w:val="00C65A7C"/>
    <w:rsid w:val="00C667A3"/>
    <w:rsid w:val="00C82D44"/>
    <w:rsid w:val="00C830EE"/>
    <w:rsid w:val="00C84EF0"/>
    <w:rsid w:val="00C90719"/>
    <w:rsid w:val="00C91D87"/>
    <w:rsid w:val="00C92AB4"/>
    <w:rsid w:val="00C94767"/>
    <w:rsid w:val="00C94C55"/>
    <w:rsid w:val="00CA33E1"/>
    <w:rsid w:val="00CA5097"/>
    <w:rsid w:val="00CB25F9"/>
    <w:rsid w:val="00CB3453"/>
    <w:rsid w:val="00CB6A93"/>
    <w:rsid w:val="00CC0010"/>
    <w:rsid w:val="00CC36FF"/>
    <w:rsid w:val="00CC7D3A"/>
    <w:rsid w:val="00CD2735"/>
    <w:rsid w:val="00CD3D16"/>
    <w:rsid w:val="00CD627F"/>
    <w:rsid w:val="00CE03FE"/>
    <w:rsid w:val="00CE08FA"/>
    <w:rsid w:val="00CE114E"/>
    <w:rsid w:val="00CE7BA1"/>
    <w:rsid w:val="00CF2289"/>
    <w:rsid w:val="00D02282"/>
    <w:rsid w:val="00D03E6F"/>
    <w:rsid w:val="00D1166E"/>
    <w:rsid w:val="00D2201D"/>
    <w:rsid w:val="00D25027"/>
    <w:rsid w:val="00D34D0B"/>
    <w:rsid w:val="00D40DAA"/>
    <w:rsid w:val="00D50879"/>
    <w:rsid w:val="00D51B41"/>
    <w:rsid w:val="00D55987"/>
    <w:rsid w:val="00D67264"/>
    <w:rsid w:val="00D707C8"/>
    <w:rsid w:val="00D77904"/>
    <w:rsid w:val="00D804F0"/>
    <w:rsid w:val="00D8056F"/>
    <w:rsid w:val="00D806C9"/>
    <w:rsid w:val="00D86497"/>
    <w:rsid w:val="00D86DB6"/>
    <w:rsid w:val="00D87B60"/>
    <w:rsid w:val="00D92091"/>
    <w:rsid w:val="00D97D34"/>
    <w:rsid w:val="00DA4954"/>
    <w:rsid w:val="00DB081D"/>
    <w:rsid w:val="00DB2647"/>
    <w:rsid w:val="00DB26EA"/>
    <w:rsid w:val="00DC247D"/>
    <w:rsid w:val="00DD4171"/>
    <w:rsid w:val="00DD4849"/>
    <w:rsid w:val="00DD698A"/>
    <w:rsid w:val="00DE4747"/>
    <w:rsid w:val="00DF0041"/>
    <w:rsid w:val="00DF1A89"/>
    <w:rsid w:val="00DF57BE"/>
    <w:rsid w:val="00E00059"/>
    <w:rsid w:val="00E030F6"/>
    <w:rsid w:val="00E14781"/>
    <w:rsid w:val="00E16C3E"/>
    <w:rsid w:val="00E2007C"/>
    <w:rsid w:val="00E265AC"/>
    <w:rsid w:val="00E2716B"/>
    <w:rsid w:val="00E3476E"/>
    <w:rsid w:val="00E37EAF"/>
    <w:rsid w:val="00E426C9"/>
    <w:rsid w:val="00E47E23"/>
    <w:rsid w:val="00E53D7B"/>
    <w:rsid w:val="00E55C2E"/>
    <w:rsid w:val="00E57C2E"/>
    <w:rsid w:val="00E60925"/>
    <w:rsid w:val="00E62A12"/>
    <w:rsid w:val="00E67547"/>
    <w:rsid w:val="00E855EA"/>
    <w:rsid w:val="00E90F41"/>
    <w:rsid w:val="00EA27A9"/>
    <w:rsid w:val="00EA6D70"/>
    <w:rsid w:val="00EB2179"/>
    <w:rsid w:val="00EB315C"/>
    <w:rsid w:val="00EB3518"/>
    <w:rsid w:val="00EC2F7A"/>
    <w:rsid w:val="00ED6B54"/>
    <w:rsid w:val="00EE15FF"/>
    <w:rsid w:val="00EF05C7"/>
    <w:rsid w:val="00EF15BE"/>
    <w:rsid w:val="00F05B49"/>
    <w:rsid w:val="00F06ADA"/>
    <w:rsid w:val="00F10968"/>
    <w:rsid w:val="00F14D9E"/>
    <w:rsid w:val="00F15427"/>
    <w:rsid w:val="00F21D79"/>
    <w:rsid w:val="00F22416"/>
    <w:rsid w:val="00F234FB"/>
    <w:rsid w:val="00F337CB"/>
    <w:rsid w:val="00F455A6"/>
    <w:rsid w:val="00F461BC"/>
    <w:rsid w:val="00F6036B"/>
    <w:rsid w:val="00F71ADD"/>
    <w:rsid w:val="00F72F01"/>
    <w:rsid w:val="00F7398E"/>
    <w:rsid w:val="00F82D44"/>
    <w:rsid w:val="00F838F0"/>
    <w:rsid w:val="00F87436"/>
    <w:rsid w:val="00F95D11"/>
    <w:rsid w:val="00F96529"/>
    <w:rsid w:val="00FA0AF6"/>
    <w:rsid w:val="00FA517F"/>
    <w:rsid w:val="00FA6465"/>
    <w:rsid w:val="00FB3199"/>
    <w:rsid w:val="00FC6B0F"/>
    <w:rsid w:val="00FC7208"/>
    <w:rsid w:val="00FE05CC"/>
    <w:rsid w:val="00FF53BC"/>
    <w:rsid w:val="00FF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677B8E"/>
  <w15:docId w15:val="{97D816F5-D775-40C0-87D0-B3843D08C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01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82DD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82DDC"/>
    <w:pPr>
      <w:tabs>
        <w:tab w:val="center" w:pos="4320"/>
        <w:tab w:val="right" w:pos="8640"/>
      </w:tabs>
    </w:pPr>
  </w:style>
  <w:style w:type="character" w:styleId="PlaceholderText">
    <w:name w:val="Placeholder Text"/>
    <w:basedOn w:val="DefaultParagraphFont"/>
    <w:uiPriority w:val="99"/>
    <w:semiHidden/>
    <w:rsid w:val="008E14D6"/>
    <w:rPr>
      <w:color w:val="808080"/>
    </w:rPr>
  </w:style>
  <w:style w:type="paragraph" w:styleId="BalloonText">
    <w:name w:val="Balloon Text"/>
    <w:basedOn w:val="Normal"/>
    <w:link w:val="BalloonTextChar"/>
    <w:rsid w:val="008E14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14D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09A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DD4849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12FC2"/>
    <w:rPr>
      <w:b/>
      <w:bCs/>
    </w:rPr>
  </w:style>
  <w:style w:type="paragraph" w:styleId="NormalWeb">
    <w:name w:val="Normal (Web)"/>
    <w:basedOn w:val="Normal"/>
    <w:uiPriority w:val="99"/>
    <w:unhideWhenUsed/>
    <w:rsid w:val="00A12FC2"/>
    <w:pPr>
      <w:spacing w:after="150"/>
    </w:pPr>
  </w:style>
  <w:style w:type="paragraph" w:customStyle="1" w:styleId="Default">
    <w:name w:val="Default"/>
    <w:rsid w:val="0021232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13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0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5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3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A93CC9-F102-4749-99E9-3272E8A16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5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Y C O’BRIEN ACCOMMODATION DISTRICT # 90</vt:lpstr>
    </vt:vector>
  </TitlesOfParts>
  <Company>TCPN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Y C O’BRIEN ACCOMMODATION DISTRICT # 90</dc:title>
  <dc:creator>TCPN</dc:creator>
  <cp:lastModifiedBy>Shannon L. Adams</cp:lastModifiedBy>
  <cp:revision>3</cp:revision>
  <cp:lastPrinted>2020-01-08T19:56:00Z</cp:lastPrinted>
  <dcterms:created xsi:type="dcterms:W3CDTF">2021-01-27T15:11:00Z</dcterms:created>
  <dcterms:modified xsi:type="dcterms:W3CDTF">2021-01-27T15:20:00Z</dcterms:modified>
</cp:coreProperties>
</file>